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35FC8" w14:textId="713DCB85" w:rsidR="00DC373D" w:rsidRDefault="00DC373D" w:rsidP="00DC373D">
      <w:pPr>
        <w:rPr>
          <w:sz w:val="36"/>
          <w:szCs w:val="36"/>
        </w:rPr>
      </w:pPr>
      <w:r>
        <w:rPr>
          <w:sz w:val="36"/>
          <w:szCs w:val="36"/>
        </w:rPr>
        <w:t>Intro</w:t>
      </w:r>
      <w:r>
        <w:rPr>
          <w:sz w:val="36"/>
          <w:szCs w:val="36"/>
        </w:rPr>
        <w:t>:</w:t>
      </w:r>
    </w:p>
    <w:p w14:paraId="36EE7B6C" w14:textId="1FEA2A95" w:rsidR="00C42A9B" w:rsidRDefault="00E851D2" w:rsidP="00DC373D">
      <w:pPr>
        <w:rPr>
          <w:sz w:val="36"/>
          <w:szCs w:val="36"/>
        </w:rPr>
      </w:pPr>
      <w:r>
        <w:rPr>
          <w:sz w:val="36"/>
          <w:szCs w:val="36"/>
        </w:rPr>
        <w:t xml:space="preserve">Hey there, I am a computer enthusiast from </w:t>
      </w:r>
      <w:r w:rsidR="00E313EF">
        <w:rPr>
          <w:sz w:val="36"/>
          <w:szCs w:val="36"/>
        </w:rPr>
        <w:t>Mumbai,</w:t>
      </w:r>
      <w:r w:rsidR="00D219A5">
        <w:rPr>
          <w:sz w:val="36"/>
          <w:szCs w:val="36"/>
        </w:rPr>
        <w:t xml:space="preserve"> </w:t>
      </w:r>
      <w:r>
        <w:rPr>
          <w:sz w:val="36"/>
          <w:szCs w:val="36"/>
        </w:rPr>
        <w:t>INDIA</w:t>
      </w:r>
      <w:r w:rsidR="00EA3566">
        <w:rPr>
          <w:sz w:val="36"/>
          <w:szCs w:val="36"/>
        </w:rPr>
        <w:t>.</w:t>
      </w:r>
      <w:r>
        <w:rPr>
          <w:sz w:val="36"/>
          <w:szCs w:val="36"/>
        </w:rPr>
        <w:t xml:space="preserve"> I work for the corporates in BFSI industry along with </w:t>
      </w:r>
      <w:r w:rsidR="0031686C">
        <w:rPr>
          <w:sz w:val="36"/>
          <w:szCs w:val="36"/>
        </w:rPr>
        <w:t>freelanc</w:t>
      </w:r>
      <w:r w:rsidR="0031686C">
        <w:rPr>
          <w:sz w:val="36"/>
          <w:szCs w:val="36"/>
        </w:rPr>
        <w:t xml:space="preserve">e </w:t>
      </w:r>
      <w:r w:rsidR="000B2A86">
        <w:rPr>
          <w:sz w:val="36"/>
          <w:szCs w:val="36"/>
        </w:rPr>
        <w:t xml:space="preserve">software </w:t>
      </w:r>
      <w:r>
        <w:rPr>
          <w:sz w:val="36"/>
          <w:szCs w:val="36"/>
        </w:rPr>
        <w:t>consulting.</w:t>
      </w:r>
      <w:r w:rsidR="00C42A9B">
        <w:rPr>
          <w:sz w:val="36"/>
          <w:szCs w:val="36"/>
        </w:rPr>
        <w:t xml:space="preserve"> A lite minded individual who enjoys </w:t>
      </w:r>
      <w:r w:rsidR="00255996">
        <w:rPr>
          <w:sz w:val="36"/>
          <w:szCs w:val="36"/>
        </w:rPr>
        <w:t>watching documentaries</w:t>
      </w:r>
      <w:r w:rsidR="00EC1D96">
        <w:rPr>
          <w:sz w:val="36"/>
          <w:szCs w:val="36"/>
        </w:rPr>
        <w:t>, TED Talks</w:t>
      </w:r>
      <w:r w:rsidR="001A17AD">
        <w:rPr>
          <w:sz w:val="36"/>
          <w:szCs w:val="36"/>
        </w:rPr>
        <w:t>,</w:t>
      </w:r>
      <w:r w:rsidR="00255996">
        <w:rPr>
          <w:sz w:val="36"/>
          <w:szCs w:val="36"/>
        </w:rPr>
        <w:t xml:space="preserve"> and everything on </w:t>
      </w:r>
      <w:r w:rsidR="008A5744">
        <w:rPr>
          <w:sz w:val="36"/>
          <w:szCs w:val="36"/>
        </w:rPr>
        <w:t>S</w:t>
      </w:r>
      <w:r w:rsidR="00255996">
        <w:rPr>
          <w:sz w:val="36"/>
          <w:szCs w:val="36"/>
        </w:rPr>
        <w:t>potify radio.</w:t>
      </w:r>
    </w:p>
    <w:p w14:paraId="75705B6F" w14:textId="1B3BF942" w:rsidR="00B41D77" w:rsidRDefault="00B41D77" w:rsidP="00DC373D">
      <w:pPr>
        <w:rPr>
          <w:sz w:val="36"/>
          <w:szCs w:val="36"/>
        </w:rPr>
      </w:pPr>
      <w:r>
        <w:rPr>
          <w:sz w:val="36"/>
          <w:szCs w:val="36"/>
        </w:rPr>
        <w:t xml:space="preserve">A Vegan and </w:t>
      </w:r>
      <w:r>
        <w:rPr>
          <w:sz w:val="36"/>
          <w:szCs w:val="36"/>
        </w:rPr>
        <w:t>nature</w:t>
      </w:r>
      <w:r>
        <w:rPr>
          <w:sz w:val="36"/>
          <w:szCs w:val="36"/>
        </w:rPr>
        <w:t xml:space="preserve"> lover, Loves exploring beaches and </w:t>
      </w:r>
      <w:r w:rsidR="00213ED0">
        <w:rPr>
          <w:sz w:val="36"/>
          <w:szCs w:val="36"/>
        </w:rPr>
        <w:t>visiting the wild.</w:t>
      </w:r>
    </w:p>
    <w:p w14:paraId="76B3CECE" w14:textId="77777777" w:rsidR="000B2A86" w:rsidRDefault="000B2A86" w:rsidP="00DC373D">
      <w:pPr>
        <w:rPr>
          <w:sz w:val="36"/>
          <w:szCs w:val="36"/>
        </w:rPr>
      </w:pPr>
    </w:p>
    <w:p w14:paraId="1AA962A8" w14:textId="77777777" w:rsidR="00E851D2" w:rsidRPr="00381605" w:rsidRDefault="00E851D2" w:rsidP="00DC373D">
      <w:pPr>
        <w:rPr>
          <w:sz w:val="36"/>
          <w:szCs w:val="36"/>
        </w:rPr>
      </w:pPr>
    </w:p>
    <w:p w14:paraId="2E0A9CA9" w14:textId="77777777" w:rsidR="00DC373D" w:rsidRDefault="00DC373D">
      <w:pPr>
        <w:rPr>
          <w:sz w:val="36"/>
          <w:szCs w:val="36"/>
        </w:rPr>
      </w:pPr>
    </w:p>
    <w:p w14:paraId="7D545BD1" w14:textId="77777777" w:rsidR="00DC373D" w:rsidRDefault="00DC373D">
      <w:pPr>
        <w:rPr>
          <w:sz w:val="36"/>
          <w:szCs w:val="36"/>
        </w:rPr>
      </w:pPr>
    </w:p>
    <w:p w14:paraId="0D6D7E96" w14:textId="6828B92A" w:rsidR="00492E16" w:rsidRPr="00381605" w:rsidRDefault="0010054B">
      <w:pPr>
        <w:rPr>
          <w:sz w:val="36"/>
          <w:szCs w:val="36"/>
        </w:rPr>
      </w:pPr>
      <w:r w:rsidRPr="00381605">
        <w:rPr>
          <w:sz w:val="36"/>
          <w:szCs w:val="36"/>
        </w:rPr>
        <w:t>About</w:t>
      </w:r>
      <w:r w:rsidR="00381605">
        <w:rPr>
          <w:sz w:val="36"/>
          <w:szCs w:val="36"/>
        </w:rPr>
        <w:t>:</w:t>
      </w:r>
    </w:p>
    <w:p w14:paraId="425D0324" w14:textId="054E5E9D" w:rsidR="0010054B" w:rsidRPr="0041400B" w:rsidRDefault="0010054B">
      <w:pPr>
        <w:rPr>
          <w:color w:val="000000" w:themeColor="text1"/>
        </w:rPr>
      </w:pPr>
    </w:p>
    <w:p w14:paraId="3ED46043" w14:textId="77777777" w:rsidR="00160B81" w:rsidRDefault="0010054B">
      <w:pPr>
        <w:rPr>
          <w:rFonts w:ascii="Arial" w:hAnsi="Arial" w:cs="Arial"/>
          <w:color w:val="000000" w:themeColor="text1"/>
          <w:spacing w:val="15"/>
          <w:shd w:val="clear" w:color="auto" w:fill="FFFFFF"/>
        </w:rPr>
      </w:pP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>Experienced Software Consultant with a demonstrated history of working in information technology</w:t>
      </w:r>
      <w:r w:rsidR="004A3D8E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 </w:t>
      </w:r>
      <w:r w:rsidR="00156F36">
        <w:rPr>
          <w:rFonts w:ascii="Arial" w:hAnsi="Arial" w:cs="Arial"/>
          <w:color w:val="000000" w:themeColor="text1"/>
          <w:spacing w:val="15"/>
          <w:shd w:val="clear" w:color="auto" w:fill="FFFFFF"/>
        </w:rPr>
        <w:t>and ITES</w:t>
      </w: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>. Skilled in Python,</w:t>
      </w:r>
      <w:r w:rsidR="005E4E95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 </w:t>
      </w: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Java, </w:t>
      </w:r>
      <w:proofErr w:type="spellStart"/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>NodeJs</w:t>
      </w:r>
      <w:proofErr w:type="spellEnd"/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 (Programming Language), Spring Boot, Oracle Database, Spring DI, and Hibernate. </w:t>
      </w:r>
    </w:p>
    <w:p w14:paraId="2A905B0B" w14:textId="1F510679" w:rsidR="0010054B" w:rsidRDefault="0010054B">
      <w:pPr>
        <w:rPr>
          <w:rFonts w:ascii="Arial" w:hAnsi="Arial" w:cs="Arial"/>
          <w:color w:val="000000" w:themeColor="text1"/>
          <w:spacing w:val="15"/>
          <w:shd w:val="clear" w:color="auto" w:fill="FFFFFF"/>
        </w:rPr>
      </w:pP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Strong consulting professional with a Master of Business </w:t>
      </w:r>
      <w:proofErr w:type="gramStart"/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>Administration</w:t>
      </w:r>
      <w:r w:rsidR="005E4E95">
        <w:rPr>
          <w:rFonts w:ascii="Arial" w:hAnsi="Arial" w:cs="Arial"/>
          <w:color w:val="000000" w:themeColor="text1"/>
          <w:spacing w:val="15"/>
          <w:shd w:val="clear" w:color="auto" w:fill="FFFFFF"/>
        </w:rPr>
        <w:t>(</w:t>
      </w:r>
      <w:proofErr w:type="gramEnd"/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>MBA</w:t>
      </w:r>
      <w:r w:rsidR="005E4E95">
        <w:rPr>
          <w:rFonts w:ascii="Arial" w:hAnsi="Arial" w:cs="Arial"/>
          <w:color w:val="000000" w:themeColor="text1"/>
          <w:spacing w:val="15"/>
          <w:shd w:val="clear" w:color="auto" w:fill="FFFFFF"/>
        </w:rPr>
        <w:t>)</w:t>
      </w: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 focused </w:t>
      </w:r>
      <w:r w:rsidR="005E4E95">
        <w:rPr>
          <w:rFonts w:ascii="Arial" w:hAnsi="Arial" w:cs="Arial"/>
          <w:color w:val="000000" w:themeColor="text1"/>
          <w:spacing w:val="15"/>
          <w:shd w:val="clear" w:color="auto" w:fill="FFFFFF"/>
        </w:rPr>
        <w:t>o</w:t>
      </w: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n Management Information Systems from K.J. Somaiya Institute </w:t>
      </w:r>
      <w:r w:rsidR="00AF0AC7">
        <w:rPr>
          <w:rFonts w:ascii="Arial" w:hAnsi="Arial" w:cs="Arial"/>
          <w:color w:val="000000" w:themeColor="text1"/>
          <w:spacing w:val="15"/>
          <w:shd w:val="clear" w:color="auto" w:fill="FFFFFF"/>
        </w:rPr>
        <w:t>o</w:t>
      </w:r>
      <w:r w:rsidRPr="0041400B">
        <w:rPr>
          <w:rFonts w:ascii="Arial" w:hAnsi="Arial" w:cs="Arial"/>
          <w:color w:val="000000" w:themeColor="text1"/>
          <w:spacing w:val="15"/>
          <w:shd w:val="clear" w:color="auto" w:fill="FFFFFF"/>
        </w:rPr>
        <w:t>f Management Studies and Research.</w:t>
      </w:r>
      <w:r w:rsidR="00F07CF7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 A Post Grad</w:t>
      </w:r>
      <w:r w:rsidR="00160B81">
        <w:rPr>
          <w:rFonts w:ascii="Arial" w:hAnsi="Arial" w:cs="Arial"/>
          <w:color w:val="000000" w:themeColor="text1"/>
          <w:spacing w:val="15"/>
          <w:shd w:val="clear" w:color="auto" w:fill="FFFFFF"/>
        </w:rPr>
        <w:t>uate</w:t>
      </w:r>
      <w:bookmarkStart w:id="0" w:name="_GoBack"/>
      <w:bookmarkEnd w:id="0"/>
      <w:r w:rsidR="00F07CF7">
        <w:rPr>
          <w:rFonts w:ascii="Arial" w:hAnsi="Arial" w:cs="Arial"/>
          <w:color w:val="000000" w:themeColor="text1"/>
          <w:spacing w:val="15"/>
          <w:shd w:val="clear" w:color="auto" w:fill="FFFFFF"/>
        </w:rPr>
        <w:t xml:space="preserve"> from CDAC and Bachelors in Engineering specialized in IT.</w:t>
      </w:r>
    </w:p>
    <w:p w14:paraId="072AB381" w14:textId="0C352140" w:rsidR="00DC373D" w:rsidRDefault="00DC373D">
      <w:pPr>
        <w:rPr>
          <w:rFonts w:ascii="Arial" w:hAnsi="Arial" w:cs="Arial"/>
          <w:color w:val="000000" w:themeColor="text1"/>
          <w:spacing w:val="15"/>
          <w:shd w:val="clear" w:color="auto" w:fill="FFFFFF"/>
        </w:rPr>
      </w:pPr>
    </w:p>
    <w:p w14:paraId="6D494F5E" w14:textId="3076AF0D" w:rsidR="00DC373D" w:rsidRDefault="00DC373D">
      <w:pPr>
        <w:rPr>
          <w:rFonts w:ascii="Arial" w:hAnsi="Arial" w:cs="Arial"/>
          <w:color w:val="000000" w:themeColor="text1"/>
          <w:spacing w:val="15"/>
          <w:shd w:val="clear" w:color="auto" w:fill="FFFFFF"/>
        </w:rPr>
      </w:pPr>
    </w:p>
    <w:p w14:paraId="542660C2" w14:textId="77777777" w:rsidR="00DC373D" w:rsidRPr="0041400B" w:rsidRDefault="00DC373D">
      <w:pPr>
        <w:rPr>
          <w:color w:val="000000" w:themeColor="text1"/>
        </w:rPr>
      </w:pPr>
    </w:p>
    <w:sectPr w:rsidR="00DC373D" w:rsidRPr="004140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NTUxtDQwNTAysTBR0lEKTi0uzszPAykwrAUAovahdSwAAAA="/>
  </w:docVars>
  <w:rsids>
    <w:rsidRoot w:val="009D1609"/>
    <w:rsid w:val="000B2A86"/>
    <w:rsid w:val="0010054B"/>
    <w:rsid w:val="00156F36"/>
    <w:rsid w:val="00160B81"/>
    <w:rsid w:val="001A17AD"/>
    <w:rsid w:val="00213ED0"/>
    <w:rsid w:val="0023151B"/>
    <w:rsid w:val="00255996"/>
    <w:rsid w:val="0031686C"/>
    <w:rsid w:val="00381605"/>
    <w:rsid w:val="0041400B"/>
    <w:rsid w:val="00492E16"/>
    <w:rsid w:val="004A3D8E"/>
    <w:rsid w:val="005E4E95"/>
    <w:rsid w:val="008A5744"/>
    <w:rsid w:val="009D1609"/>
    <w:rsid w:val="00AA2C8F"/>
    <w:rsid w:val="00AF0AC7"/>
    <w:rsid w:val="00B41D77"/>
    <w:rsid w:val="00C42A9B"/>
    <w:rsid w:val="00D219A5"/>
    <w:rsid w:val="00DC373D"/>
    <w:rsid w:val="00E313EF"/>
    <w:rsid w:val="00E851D2"/>
    <w:rsid w:val="00EA3566"/>
    <w:rsid w:val="00EC1D96"/>
    <w:rsid w:val="00F0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C08D2"/>
  <w15:chartTrackingRefBased/>
  <w15:docId w15:val="{5A5ABCFF-BBEB-4594-BDA7-4A78CDEB7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shukla</dc:creator>
  <cp:keywords/>
  <dc:description/>
  <cp:lastModifiedBy>pratik shukla</cp:lastModifiedBy>
  <cp:revision>28</cp:revision>
  <dcterms:created xsi:type="dcterms:W3CDTF">2019-10-12T12:03:00Z</dcterms:created>
  <dcterms:modified xsi:type="dcterms:W3CDTF">2019-10-12T12:38:00Z</dcterms:modified>
</cp:coreProperties>
</file>